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9896B" w14:textId="1C685545" w:rsidR="001E64E8" w:rsidRPr="00072904" w:rsidRDefault="001E64E8" w:rsidP="001E64E8">
      <w:pPr>
        <w:spacing w:after="0" w:line="240" w:lineRule="auto"/>
        <w:rPr>
          <w:rFonts w:ascii="Arial" w:hAnsi="Arial" w:cs="Arial"/>
          <w:u w:val="single"/>
        </w:rPr>
      </w:pPr>
      <w:r w:rsidRPr="00072904">
        <w:rPr>
          <w:rFonts w:ascii="Arial" w:hAnsi="Arial" w:cs="Arial"/>
          <w:b/>
          <w:u w:val="single"/>
        </w:rPr>
        <w:t xml:space="preserve">DESCRIPTION </w:t>
      </w:r>
    </w:p>
    <w:p w14:paraId="77A9962C" w14:textId="4C776C40" w:rsidR="00DA1B2D" w:rsidRDefault="008C4C69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Description of Product</w:t>
      </w:r>
      <w:r w:rsidRPr="00072904">
        <w:rPr>
          <w:rFonts w:ascii="Arial" w:hAnsi="Arial" w:cs="Arial"/>
        </w:rPr>
        <w:t>]</w:t>
      </w:r>
    </w:p>
    <w:p w14:paraId="1C80BE53" w14:textId="15A8A975" w:rsidR="006E78E3" w:rsidRDefault="006E78E3" w:rsidP="001E64E8">
      <w:pPr>
        <w:spacing w:after="0" w:line="240" w:lineRule="auto"/>
        <w:rPr>
          <w:rFonts w:ascii="Arial" w:hAnsi="Arial" w:cs="Arial"/>
        </w:rPr>
      </w:pPr>
    </w:p>
    <w:p w14:paraId="0279BCB5" w14:textId="77777777" w:rsidR="002A6C2C" w:rsidRDefault="002A6C2C" w:rsidP="001E64E8">
      <w:pPr>
        <w:spacing w:after="0" w:line="240" w:lineRule="auto"/>
        <w:rPr>
          <w:rFonts w:ascii="Arial" w:hAnsi="Arial" w:cs="Arial"/>
        </w:rPr>
      </w:pPr>
    </w:p>
    <w:p w14:paraId="206FA3B0" w14:textId="77777777" w:rsidR="006E78E3" w:rsidRPr="00072904" w:rsidRDefault="006E78E3" w:rsidP="006E78E3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OMPOSITION</w:t>
      </w:r>
    </w:p>
    <w:p w14:paraId="611291C9" w14:textId="75E75E57" w:rsidR="006E78E3" w:rsidRPr="00072904" w:rsidRDefault="006E78E3" w:rsidP="006E78E3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mposition</w:t>
      </w:r>
      <w:r w:rsidRPr="00072904">
        <w:rPr>
          <w:rFonts w:ascii="Arial" w:hAnsi="Arial" w:cs="Arial"/>
        </w:rPr>
        <w:t>]</w:t>
      </w:r>
    </w:p>
    <w:p w14:paraId="3FF3210D" w14:textId="13491F02" w:rsidR="001E64E8" w:rsidRDefault="001E64E8" w:rsidP="001E64E8">
      <w:pPr>
        <w:spacing w:after="0" w:line="240" w:lineRule="auto"/>
        <w:rPr>
          <w:rFonts w:ascii="Arial" w:hAnsi="Arial" w:cs="Arial"/>
          <w:b/>
        </w:rPr>
      </w:pPr>
    </w:p>
    <w:p w14:paraId="77374C7E" w14:textId="77777777" w:rsidR="002A6C2C" w:rsidRPr="00072904" w:rsidRDefault="002A6C2C" w:rsidP="001E64E8">
      <w:pPr>
        <w:spacing w:after="0" w:line="240" w:lineRule="auto"/>
        <w:rPr>
          <w:rFonts w:ascii="Arial" w:hAnsi="Arial" w:cs="Arial"/>
          <w:b/>
        </w:rPr>
      </w:pPr>
    </w:p>
    <w:p w14:paraId="42D67835" w14:textId="77777777" w:rsidR="001E64E8" w:rsidRPr="00072904" w:rsidRDefault="001E64E8" w:rsidP="001E64E8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DIRECTIONS FOR USE</w:t>
      </w:r>
    </w:p>
    <w:p w14:paraId="27CEC9B4" w14:textId="4135C607" w:rsidR="0089302E" w:rsidRPr="00072904" w:rsidRDefault="008C4C69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DE732C" w:rsidRPr="006E78E3">
        <w:rPr>
          <w:rFonts w:ascii="Arial" w:hAnsi="Arial" w:cs="Arial"/>
          <w:highlight w:val="yellow"/>
        </w:rPr>
        <w:t>Intended Use</w:t>
      </w:r>
      <w:r w:rsidR="006E78E3" w:rsidRPr="006E78E3">
        <w:rPr>
          <w:rFonts w:ascii="Arial" w:hAnsi="Arial" w:cs="Arial"/>
          <w:highlight w:val="yellow"/>
        </w:rPr>
        <w:t>/</w:t>
      </w:r>
      <w:r w:rsidRPr="00072904">
        <w:rPr>
          <w:rFonts w:ascii="Arial" w:hAnsi="Arial" w:cs="Arial"/>
          <w:highlight w:val="yellow"/>
        </w:rPr>
        <w:t>Application instructions</w:t>
      </w:r>
      <w:r w:rsidRPr="00072904">
        <w:rPr>
          <w:rFonts w:ascii="Arial" w:hAnsi="Arial" w:cs="Arial"/>
        </w:rPr>
        <w:t>]</w:t>
      </w:r>
    </w:p>
    <w:p w14:paraId="02A029E5" w14:textId="39EE5B08" w:rsidR="001E64E8" w:rsidRDefault="001E64E8" w:rsidP="001E64E8">
      <w:pPr>
        <w:spacing w:after="0" w:line="240" w:lineRule="auto"/>
        <w:rPr>
          <w:rFonts w:ascii="Arial" w:hAnsi="Arial" w:cs="Arial"/>
          <w:b/>
        </w:rPr>
      </w:pPr>
    </w:p>
    <w:p w14:paraId="08271621" w14:textId="77777777" w:rsidR="002A6C2C" w:rsidRPr="00072904" w:rsidRDefault="002A6C2C" w:rsidP="001E64E8">
      <w:pPr>
        <w:spacing w:after="0" w:line="240" w:lineRule="auto"/>
        <w:rPr>
          <w:rFonts w:ascii="Arial" w:hAnsi="Arial" w:cs="Arial"/>
          <w:b/>
        </w:rPr>
      </w:pPr>
    </w:p>
    <w:p w14:paraId="5CC2CE81" w14:textId="03149A90" w:rsidR="0089302E" w:rsidRDefault="0089302E" w:rsidP="0089302E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MICROBIOLOGICAL SPECIFICATIONS</w:t>
      </w:r>
    </w:p>
    <w:p w14:paraId="487A28A1" w14:textId="77777777" w:rsidR="005F1F86" w:rsidRPr="00072904" w:rsidRDefault="005F1F86" w:rsidP="0089302E">
      <w:pPr>
        <w:keepNext/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2"/>
        <w:gridCol w:w="2070"/>
      </w:tblGrid>
      <w:tr w:rsidR="005F1F86" w14:paraId="3A0981B7" w14:textId="77777777" w:rsidTr="005F1F86">
        <w:tc>
          <w:tcPr>
            <w:tcW w:w="2862" w:type="dxa"/>
          </w:tcPr>
          <w:p w14:paraId="168535C1" w14:textId="0419A0E0" w:rsidR="00BA5CFB" w:rsidRPr="005F1F86" w:rsidRDefault="005F1F86" w:rsidP="00E4732B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1</w:t>
            </w:r>
          </w:p>
        </w:tc>
        <w:tc>
          <w:tcPr>
            <w:tcW w:w="2070" w:type="dxa"/>
          </w:tcPr>
          <w:p w14:paraId="0F6BEA55" w14:textId="0D899882" w:rsidR="00BA5CFB" w:rsidRPr="005F1F86" w:rsidRDefault="005F1F86" w:rsidP="00E4732B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02D0C8F3" w14:textId="77777777" w:rsidTr="005F1F86">
        <w:tc>
          <w:tcPr>
            <w:tcW w:w="2862" w:type="dxa"/>
          </w:tcPr>
          <w:p w14:paraId="19C22439" w14:textId="5BA098E2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2</w:t>
            </w:r>
          </w:p>
        </w:tc>
        <w:tc>
          <w:tcPr>
            <w:tcW w:w="2070" w:type="dxa"/>
          </w:tcPr>
          <w:p w14:paraId="47F450E9" w14:textId="37D383A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008E19CE" w14:textId="77777777" w:rsidTr="005F1F86">
        <w:tc>
          <w:tcPr>
            <w:tcW w:w="2862" w:type="dxa"/>
          </w:tcPr>
          <w:p w14:paraId="1EB9BEA3" w14:textId="77AA369F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3</w:t>
            </w:r>
          </w:p>
        </w:tc>
        <w:tc>
          <w:tcPr>
            <w:tcW w:w="2070" w:type="dxa"/>
          </w:tcPr>
          <w:p w14:paraId="56D33B13" w14:textId="66E5C27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3D512A48" w14:textId="77777777" w:rsidTr="005F1F86">
        <w:tc>
          <w:tcPr>
            <w:tcW w:w="2862" w:type="dxa"/>
          </w:tcPr>
          <w:p w14:paraId="66809567" w14:textId="584CD82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4</w:t>
            </w:r>
          </w:p>
        </w:tc>
        <w:tc>
          <w:tcPr>
            <w:tcW w:w="2070" w:type="dxa"/>
          </w:tcPr>
          <w:p w14:paraId="6DF078A4" w14:textId="7545B1AB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</w:tbl>
    <w:p w14:paraId="6DCFEBFD" w14:textId="18B43A9F" w:rsidR="008C4C69" w:rsidRDefault="008C4C69" w:rsidP="0089302E">
      <w:pPr>
        <w:keepNext/>
        <w:spacing w:after="0" w:line="240" w:lineRule="auto"/>
        <w:rPr>
          <w:rFonts w:ascii="Arial" w:hAnsi="Arial" w:cs="Arial"/>
        </w:rPr>
      </w:pPr>
    </w:p>
    <w:p w14:paraId="5539B542" w14:textId="77777777" w:rsidR="00E72BC3" w:rsidRPr="00072904" w:rsidRDefault="00E72BC3" w:rsidP="0089302E">
      <w:pPr>
        <w:keepNext/>
        <w:spacing w:after="0" w:line="240" w:lineRule="auto"/>
        <w:rPr>
          <w:rFonts w:ascii="Arial" w:hAnsi="Arial" w:cs="Arial"/>
        </w:rPr>
      </w:pPr>
    </w:p>
    <w:p w14:paraId="5C9D2EF6" w14:textId="0B60F35F" w:rsidR="00C94C09" w:rsidRPr="00072904" w:rsidRDefault="00C94C09" w:rsidP="00C94C09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PHYSICAL SPECIFICATIONS</w:t>
      </w:r>
    </w:p>
    <w:p w14:paraId="151F7C7F" w14:textId="54C3395C" w:rsidR="008C4C69" w:rsidRPr="00072904" w:rsidRDefault="008C4C69" w:rsidP="008C4C69">
      <w:pPr>
        <w:keepLines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A53A29" w:rsidRPr="00A53A29">
        <w:rPr>
          <w:rFonts w:ascii="Arial" w:hAnsi="Arial" w:cs="Arial"/>
          <w:highlight w:val="yellow"/>
        </w:rPr>
        <w:t>Color, odor, size, flavor, appearance</w:t>
      </w:r>
      <w:r w:rsidR="00480CA6" w:rsidRPr="00EF6C1C">
        <w:rPr>
          <w:rFonts w:ascii="Arial" w:hAnsi="Arial" w:cs="Arial"/>
          <w:highlight w:val="yellow"/>
        </w:rPr>
        <w:t>, and/or special characteristics of the product (e.g., natural separation</w:t>
      </w:r>
      <w:r w:rsidR="00EF6C1C" w:rsidRPr="00EF6C1C">
        <w:rPr>
          <w:rFonts w:ascii="Arial" w:hAnsi="Arial" w:cs="Arial"/>
          <w:highlight w:val="yellow"/>
        </w:rPr>
        <w:t xml:space="preserve"> or</w:t>
      </w:r>
      <w:r w:rsidR="00480CA6" w:rsidRPr="00EF6C1C">
        <w:rPr>
          <w:rFonts w:ascii="Arial" w:hAnsi="Arial" w:cs="Arial"/>
          <w:highlight w:val="yellow"/>
        </w:rPr>
        <w:t xml:space="preserve"> </w:t>
      </w:r>
      <w:r w:rsidR="00EF6C1C" w:rsidRPr="00EF6C1C">
        <w:rPr>
          <w:rFonts w:ascii="Arial" w:hAnsi="Arial" w:cs="Arial"/>
          <w:highlight w:val="yellow"/>
        </w:rPr>
        <w:t>extraneous materials</w:t>
      </w:r>
      <w:r w:rsidRPr="00072904">
        <w:rPr>
          <w:rFonts w:ascii="Arial" w:hAnsi="Arial" w:cs="Arial"/>
        </w:rPr>
        <w:t>]</w:t>
      </w:r>
    </w:p>
    <w:p w14:paraId="669199E0" w14:textId="77777777" w:rsidR="00E72BC3" w:rsidRDefault="00E72BC3" w:rsidP="001E64E8">
      <w:pPr>
        <w:spacing w:after="0" w:line="240" w:lineRule="auto"/>
        <w:rPr>
          <w:rFonts w:ascii="Arial" w:hAnsi="Arial" w:cs="Arial"/>
        </w:rPr>
      </w:pPr>
    </w:p>
    <w:p w14:paraId="73F7C18A" w14:textId="21EB9A77" w:rsidR="00C70FC0" w:rsidRDefault="00C70FC0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</w:p>
    <w:p w14:paraId="067898F7" w14:textId="7361800B" w:rsidR="00A53A29" w:rsidRPr="00072904" w:rsidRDefault="00A53A29" w:rsidP="00A53A29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HEMICAL SPECIFICATIONS</w:t>
      </w:r>
    </w:p>
    <w:p w14:paraId="5B90F294" w14:textId="3F92C7DC" w:rsidR="00A53A29" w:rsidRPr="00072904" w:rsidRDefault="00A53A29" w:rsidP="00A53A29">
      <w:pPr>
        <w:keepLines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FE784C" w:rsidRPr="00FE784C">
        <w:rPr>
          <w:rFonts w:ascii="Arial" w:hAnsi="Arial" w:cs="Arial"/>
          <w:highlight w:val="yellow"/>
        </w:rPr>
        <w:t>e.g.,</w:t>
      </w:r>
      <w:r w:rsidR="00FE784C">
        <w:rPr>
          <w:rFonts w:ascii="Arial" w:hAnsi="Arial" w:cs="Arial"/>
        </w:rPr>
        <w:t xml:space="preserve"> </w:t>
      </w:r>
      <w:r w:rsidR="00EF6C1C" w:rsidRPr="00FE784C">
        <w:rPr>
          <w:rFonts w:ascii="Arial" w:hAnsi="Arial" w:cs="Arial"/>
          <w:highlight w:val="yellow"/>
        </w:rPr>
        <w:t xml:space="preserve">pH, specific gravity, </w:t>
      </w:r>
      <w:r w:rsidR="00FE784C" w:rsidRPr="00FE784C">
        <w:rPr>
          <w:rFonts w:ascii="Arial" w:hAnsi="Arial" w:cs="Arial"/>
          <w:highlight w:val="yellow"/>
        </w:rPr>
        <w:t>salt content, etc.</w:t>
      </w:r>
      <w:r w:rsidRPr="00072904">
        <w:rPr>
          <w:rFonts w:ascii="Arial" w:hAnsi="Arial" w:cs="Arial"/>
        </w:rPr>
        <w:t>]</w:t>
      </w:r>
    </w:p>
    <w:p w14:paraId="41EC20BB" w14:textId="7AC90D9F" w:rsidR="00A53A29" w:rsidRDefault="00A53A29" w:rsidP="001E64E8">
      <w:pPr>
        <w:spacing w:after="0" w:line="240" w:lineRule="auto"/>
        <w:rPr>
          <w:rFonts w:ascii="Arial" w:hAnsi="Arial" w:cs="Arial"/>
        </w:rPr>
      </w:pPr>
    </w:p>
    <w:p w14:paraId="0E1C9882" w14:textId="77777777" w:rsidR="00E72BC3" w:rsidRDefault="00E72BC3" w:rsidP="001E64E8">
      <w:pPr>
        <w:spacing w:after="0" w:line="240" w:lineRule="auto"/>
        <w:rPr>
          <w:rFonts w:ascii="Arial" w:hAnsi="Arial" w:cs="Arial"/>
        </w:rPr>
      </w:pPr>
    </w:p>
    <w:p w14:paraId="7A28311A" w14:textId="77777777" w:rsidR="00165BA2" w:rsidRPr="00072904" w:rsidRDefault="00165BA2" w:rsidP="00165BA2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PACKAGING</w:t>
      </w:r>
    </w:p>
    <w:p w14:paraId="72F0A47C" w14:textId="51A659EA" w:rsidR="00165BA2" w:rsidRDefault="00165BA2" w:rsidP="00165BA2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Pr</w:t>
      </w:r>
      <w:r w:rsidR="00344441">
        <w:rPr>
          <w:rFonts w:ascii="Arial" w:hAnsi="Arial" w:cs="Arial"/>
          <w:highlight w:val="yellow"/>
        </w:rPr>
        <w:t xml:space="preserve">imary </w:t>
      </w:r>
      <w:r w:rsidRPr="00072904">
        <w:rPr>
          <w:rFonts w:ascii="Arial" w:hAnsi="Arial" w:cs="Arial"/>
          <w:highlight w:val="yellow"/>
        </w:rPr>
        <w:t>packaging type</w:t>
      </w:r>
      <w:r w:rsidRPr="00072904">
        <w:rPr>
          <w:rFonts w:ascii="Arial" w:hAnsi="Arial" w:cs="Arial"/>
        </w:rPr>
        <w:t>]</w:t>
      </w:r>
    </w:p>
    <w:p w14:paraId="7AB97C09" w14:textId="7A135D8F" w:rsidR="00344441" w:rsidRDefault="00344441" w:rsidP="00165BA2">
      <w:pPr>
        <w:spacing w:after="0" w:line="240" w:lineRule="auto"/>
        <w:rPr>
          <w:rFonts w:ascii="Arial" w:hAnsi="Arial" w:cs="Arial"/>
        </w:rPr>
      </w:pPr>
    </w:p>
    <w:p w14:paraId="53F928D7" w14:textId="77777777" w:rsidR="00E72BC3" w:rsidRDefault="00E72BC3" w:rsidP="00165BA2">
      <w:pPr>
        <w:spacing w:after="0" w:line="240" w:lineRule="auto"/>
        <w:rPr>
          <w:rFonts w:ascii="Arial" w:hAnsi="Arial" w:cs="Arial"/>
        </w:rPr>
      </w:pPr>
    </w:p>
    <w:p w14:paraId="48E46B68" w14:textId="0B3AAF1A" w:rsidR="00344441" w:rsidRPr="00072904" w:rsidRDefault="00344441" w:rsidP="00344441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TORAGE</w:t>
      </w:r>
    </w:p>
    <w:p w14:paraId="7DF9549C" w14:textId="6F386E51" w:rsidR="00344441" w:rsidRDefault="00344441" w:rsidP="00344441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Storage guidelines</w:t>
      </w:r>
      <w:r w:rsidRPr="00072904">
        <w:rPr>
          <w:rFonts w:ascii="Arial" w:hAnsi="Arial" w:cs="Arial"/>
        </w:rPr>
        <w:t>]</w:t>
      </w:r>
    </w:p>
    <w:p w14:paraId="62ED1B93" w14:textId="18A09D8B" w:rsidR="00726693" w:rsidRDefault="00726693" w:rsidP="00344441">
      <w:pPr>
        <w:spacing w:after="0" w:line="240" w:lineRule="auto"/>
        <w:rPr>
          <w:rFonts w:ascii="Arial" w:hAnsi="Arial" w:cs="Arial"/>
        </w:rPr>
      </w:pPr>
    </w:p>
    <w:p w14:paraId="64C8A460" w14:textId="77777777" w:rsidR="00E72BC3" w:rsidRDefault="00E72BC3" w:rsidP="00344441">
      <w:pPr>
        <w:spacing w:after="0" w:line="240" w:lineRule="auto"/>
        <w:rPr>
          <w:rFonts w:ascii="Arial" w:hAnsi="Arial" w:cs="Arial"/>
        </w:rPr>
      </w:pPr>
    </w:p>
    <w:p w14:paraId="708E12E8" w14:textId="7E82A877" w:rsidR="00726693" w:rsidRPr="00072904" w:rsidRDefault="00726693" w:rsidP="00726693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</w:t>
      </w:r>
      <w:r>
        <w:rPr>
          <w:rFonts w:ascii="Arial" w:hAnsi="Arial" w:cs="Arial"/>
          <w:b/>
          <w:u w:val="single"/>
        </w:rPr>
        <w:t>HELF-LIFE</w:t>
      </w:r>
    </w:p>
    <w:p w14:paraId="157831F0" w14:textId="4264307D" w:rsidR="00726693" w:rsidRPr="00072904" w:rsidRDefault="00726693" w:rsidP="00726693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7F2A11" w:rsidRPr="007F2A11">
        <w:rPr>
          <w:rFonts w:ascii="Arial" w:hAnsi="Arial" w:cs="Arial"/>
          <w:highlight w:val="yellow"/>
        </w:rPr>
        <w:t>Duration of time the product should be used</w:t>
      </w:r>
      <w:r w:rsidRPr="00072904">
        <w:rPr>
          <w:rFonts w:ascii="Arial" w:hAnsi="Arial" w:cs="Arial"/>
        </w:rPr>
        <w:t>]</w:t>
      </w:r>
    </w:p>
    <w:p w14:paraId="05322A51" w14:textId="77777777" w:rsidR="00726693" w:rsidRPr="00072904" w:rsidRDefault="00726693" w:rsidP="00344441">
      <w:pPr>
        <w:spacing w:after="0" w:line="240" w:lineRule="auto"/>
        <w:rPr>
          <w:rFonts w:ascii="Arial" w:hAnsi="Arial" w:cs="Arial"/>
        </w:rPr>
      </w:pPr>
    </w:p>
    <w:p w14:paraId="39789CBA" w14:textId="5E476C7F" w:rsidR="003B643D" w:rsidRDefault="003B643D" w:rsidP="00165BA2">
      <w:pPr>
        <w:spacing w:after="0" w:line="240" w:lineRule="auto"/>
        <w:rPr>
          <w:rFonts w:ascii="Arial" w:hAnsi="Arial" w:cs="Arial"/>
        </w:rPr>
      </w:pPr>
    </w:p>
    <w:p w14:paraId="751A3DAB" w14:textId="77777777" w:rsidR="00D50C0E" w:rsidRDefault="00D50C0E" w:rsidP="00132D40">
      <w:pPr>
        <w:spacing w:after="0" w:line="240" w:lineRule="auto"/>
        <w:rPr>
          <w:rFonts w:ascii="Arial" w:hAnsi="Arial" w:cs="Arial"/>
        </w:rPr>
      </w:pPr>
    </w:p>
    <w:p w14:paraId="05C3D74F" w14:textId="77777777" w:rsidR="001E64E8" w:rsidRPr="00072904" w:rsidRDefault="001E64E8" w:rsidP="001E64E8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ALLERGENS</w:t>
      </w:r>
    </w:p>
    <w:p w14:paraId="4527A4CD" w14:textId="04CF0969" w:rsidR="001E64E8" w:rsidRPr="00072904" w:rsidRDefault="00AC0BD6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mplete Table below</w:t>
      </w:r>
      <w:r w:rsidRPr="00072904">
        <w:rPr>
          <w:rFonts w:ascii="Arial" w:hAnsi="Arial" w:cs="Arial"/>
        </w:rPr>
        <w:t>]</w:t>
      </w:r>
    </w:p>
    <w:tbl>
      <w:tblPr>
        <w:tblStyle w:val="TableGrid"/>
        <w:tblpPr w:leftFromText="180" w:rightFromText="180" w:vertAnchor="text" w:horzAnchor="margin" w:tblpXSpec="right" w:tblpY="119"/>
        <w:tblW w:w="5030" w:type="dxa"/>
        <w:tblLook w:val="04A0" w:firstRow="1" w:lastRow="0" w:firstColumn="1" w:lastColumn="0" w:noHBand="0" w:noVBand="1"/>
      </w:tblPr>
      <w:tblGrid>
        <w:gridCol w:w="2605"/>
        <w:gridCol w:w="1212"/>
        <w:gridCol w:w="1213"/>
      </w:tblGrid>
      <w:tr w:rsidR="005C7C4B" w:rsidRPr="00072904" w14:paraId="06DE2A6D" w14:textId="77777777" w:rsidTr="005C7C4B">
        <w:trPr>
          <w:cantSplit/>
          <w:trHeight w:hRule="exact" w:val="460"/>
        </w:trPr>
        <w:tc>
          <w:tcPr>
            <w:tcW w:w="2605" w:type="dxa"/>
            <w:vAlign w:val="center"/>
          </w:tcPr>
          <w:p w14:paraId="1854EF46" w14:textId="59E961D9" w:rsidR="0083765F" w:rsidRPr="00072904" w:rsidRDefault="008376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04">
              <w:rPr>
                <w:rFonts w:ascii="Arial" w:hAnsi="Arial" w:cs="Arial"/>
                <w:b/>
                <w:sz w:val="16"/>
                <w:szCs w:val="16"/>
              </w:rPr>
              <w:t>A</w:t>
            </w:r>
            <w:r w:rsidR="0019495F">
              <w:rPr>
                <w:rFonts w:ascii="Arial" w:hAnsi="Arial" w:cs="Arial"/>
                <w:b/>
                <w:sz w:val="16"/>
                <w:szCs w:val="16"/>
              </w:rPr>
              <w:t>llergens</w:t>
            </w:r>
          </w:p>
        </w:tc>
        <w:tc>
          <w:tcPr>
            <w:tcW w:w="1212" w:type="dxa"/>
            <w:vAlign w:val="center"/>
          </w:tcPr>
          <w:p w14:paraId="193A0415" w14:textId="03F9BBDC" w:rsidR="0083765F" w:rsidRPr="00072904" w:rsidRDefault="003A1561" w:rsidP="00397EA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esent in Product</w:t>
            </w:r>
          </w:p>
        </w:tc>
        <w:tc>
          <w:tcPr>
            <w:tcW w:w="1213" w:type="dxa"/>
            <w:vAlign w:val="center"/>
          </w:tcPr>
          <w:p w14:paraId="0D6C17EA" w14:textId="02522025" w:rsidR="0083765F" w:rsidRPr="00072904" w:rsidRDefault="003A1561" w:rsidP="00397EA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esent in Facility</w:t>
            </w:r>
          </w:p>
        </w:tc>
      </w:tr>
      <w:tr w:rsidR="005C7C4B" w:rsidRPr="00072904" w14:paraId="50A92B70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61DEF54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RUSTACEAN SHELLFISH</w:t>
            </w:r>
          </w:p>
        </w:tc>
        <w:tc>
          <w:tcPr>
            <w:tcW w:w="1212" w:type="dxa"/>
          </w:tcPr>
          <w:p w14:paraId="4175C3E5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E90D1E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301F6491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04F444FA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GG</w:t>
            </w:r>
          </w:p>
        </w:tc>
        <w:tc>
          <w:tcPr>
            <w:tcW w:w="1212" w:type="dxa"/>
          </w:tcPr>
          <w:p w14:paraId="2A06E3C4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655CB1D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018348F2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3F61D1E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ISH</w:t>
            </w:r>
          </w:p>
        </w:tc>
        <w:tc>
          <w:tcPr>
            <w:tcW w:w="1212" w:type="dxa"/>
          </w:tcPr>
          <w:p w14:paraId="26BDC8A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9C8A588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1EF4399C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24922D0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ILK</w:t>
            </w:r>
          </w:p>
        </w:tc>
        <w:tc>
          <w:tcPr>
            <w:tcW w:w="1212" w:type="dxa"/>
          </w:tcPr>
          <w:p w14:paraId="16D6397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336759FE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E12AADD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1A52C6B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EANUTS</w:t>
            </w:r>
          </w:p>
        </w:tc>
        <w:tc>
          <w:tcPr>
            <w:tcW w:w="1212" w:type="dxa"/>
          </w:tcPr>
          <w:p w14:paraId="749E1CAD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70BF184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BD3F0AB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5D31C91C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ESAME</w:t>
            </w:r>
          </w:p>
        </w:tc>
        <w:tc>
          <w:tcPr>
            <w:tcW w:w="1212" w:type="dxa"/>
          </w:tcPr>
          <w:p w14:paraId="59FD1581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2EEA00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26C82ACF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3CC4B4D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OYBEANS</w:t>
            </w:r>
          </w:p>
        </w:tc>
        <w:tc>
          <w:tcPr>
            <w:tcW w:w="1212" w:type="dxa"/>
          </w:tcPr>
          <w:p w14:paraId="6159E149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024972B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B65FA6F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681F0709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TREE NUTS</w:t>
            </w:r>
          </w:p>
        </w:tc>
        <w:tc>
          <w:tcPr>
            <w:tcW w:w="1212" w:type="dxa"/>
          </w:tcPr>
          <w:p w14:paraId="095DDB2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70AE57AA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52034F00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424560E5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HEAT</w:t>
            </w:r>
          </w:p>
        </w:tc>
        <w:tc>
          <w:tcPr>
            <w:tcW w:w="1212" w:type="dxa"/>
          </w:tcPr>
          <w:p w14:paraId="7AA312AB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10366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9495F" w:rsidRPr="00072904" w14:paraId="74122F2C" w14:textId="77777777" w:rsidTr="00673C76">
        <w:trPr>
          <w:cantSplit/>
          <w:trHeight w:hRule="exact" w:val="432"/>
        </w:trPr>
        <w:tc>
          <w:tcPr>
            <w:tcW w:w="5030" w:type="dxa"/>
            <w:gridSpan w:val="3"/>
          </w:tcPr>
          <w:p w14:paraId="60714287" w14:textId="3721FAF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04">
              <w:rPr>
                <w:rFonts w:ascii="Arial" w:hAnsi="Arial" w:cs="Arial"/>
                <w:b/>
                <w:sz w:val="16"/>
                <w:szCs w:val="16"/>
              </w:rPr>
              <w:t>Local regulation has always to be consulted as allergen labeling requirements may vary from country to country.</w:t>
            </w:r>
          </w:p>
        </w:tc>
      </w:tr>
    </w:tbl>
    <w:p w14:paraId="1E833A06" w14:textId="77777777" w:rsidR="00F94991" w:rsidRDefault="00F94991" w:rsidP="00070FC6">
      <w:pPr>
        <w:spacing w:after="0" w:line="240" w:lineRule="auto"/>
        <w:rPr>
          <w:rFonts w:ascii="Arial" w:hAnsi="Arial" w:cs="Arial"/>
          <w:b/>
          <w:u w:val="single"/>
        </w:rPr>
      </w:pPr>
    </w:p>
    <w:p w14:paraId="03162113" w14:textId="6DB0463B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NUTRITIONAL DATA</w:t>
      </w:r>
    </w:p>
    <w:p w14:paraId="02FF8A35" w14:textId="41BAB994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Nutritional Data</w:t>
      </w:r>
      <w:r w:rsidRPr="00072904">
        <w:rPr>
          <w:rFonts w:ascii="Arial" w:hAnsi="Arial" w:cs="Arial"/>
        </w:rPr>
        <w:t>]</w:t>
      </w:r>
    </w:p>
    <w:p w14:paraId="5E2C0CFA" w14:textId="77777777" w:rsidR="00E72BC3" w:rsidRDefault="00E72BC3" w:rsidP="00270616">
      <w:pPr>
        <w:rPr>
          <w:rFonts w:ascii="Arial" w:hAnsi="Arial" w:cs="Arial"/>
        </w:rPr>
      </w:pPr>
    </w:p>
    <w:p w14:paraId="076B508E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AFETY AND HANDLING</w:t>
      </w:r>
    </w:p>
    <w:p w14:paraId="3AFE06CB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Safety Data Sheet (SDS) availability</w:t>
      </w:r>
      <w:r w:rsidRPr="00072904">
        <w:rPr>
          <w:rFonts w:ascii="Arial" w:hAnsi="Arial" w:cs="Arial"/>
        </w:rPr>
        <w:t>]</w:t>
      </w:r>
    </w:p>
    <w:p w14:paraId="3F5DAAB9" w14:textId="77B664F8" w:rsidR="00070FC6" w:rsidRDefault="00070FC6" w:rsidP="00270616">
      <w:pPr>
        <w:rPr>
          <w:rFonts w:ascii="Arial" w:hAnsi="Arial" w:cs="Arial"/>
        </w:rPr>
      </w:pPr>
    </w:p>
    <w:p w14:paraId="3181B0C1" w14:textId="77777777" w:rsidR="00070FC6" w:rsidRPr="00072904" w:rsidRDefault="00070FC6" w:rsidP="00070FC6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OUNTRY OF ORIGIN</w:t>
      </w:r>
    </w:p>
    <w:p w14:paraId="57669D73" w14:textId="77777777" w:rsidR="00070FC6" w:rsidRPr="00072904" w:rsidRDefault="00070FC6" w:rsidP="00070FC6">
      <w:pPr>
        <w:keepNext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untry of Origin</w:t>
      </w:r>
      <w:r w:rsidRPr="00072904">
        <w:rPr>
          <w:rFonts w:ascii="Arial" w:hAnsi="Arial" w:cs="Arial"/>
        </w:rPr>
        <w:t>]</w:t>
      </w:r>
    </w:p>
    <w:p w14:paraId="2B4C8471" w14:textId="56131E88" w:rsidR="00070FC6" w:rsidRDefault="00070FC6" w:rsidP="00270616">
      <w:pPr>
        <w:rPr>
          <w:rFonts w:ascii="Arial" w:hAnsi="Arial" w:cs="Arial"/>
        </w:rPr>
      </w:pPr>
    </w:p>
    <w:p w14:paraId="785B47D5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GMO STATUS</w:t>
      </w:r>
    </w:p>
    <w:p w14:paraId="60DFB156" w14:textId="1441D795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GMO status</w:t>
      </w:r>
      <w:r w:rsidRPr="00072904">
        <w:rPr>
          <w:rFonts w:ascii="Arial" w:hAnsi="Arial" w:cs="Arial"/>
        </w:rPr>
        <w:t>]</w:t>
      </w:r>
    </w:p>
    <w:p w14:paraId="36871C73" w14:textId="3F447E2B" w:rsidR="00070FC6" w:rsidRDefault="00070FC6" w:rsidP="00270616">
      <w:pPr>
        <w:rPr>
          <w:rFonts w:ascii="Arial" w:hAnsi="Arial" w:cs="Arial"/>
        </w:rPr>
      </w:pPr>
    </w:p>
    <w:p w14:paraId="0E717788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</w:p>
    <w:p w14:paraId="320357FA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KOSHER STATUS</w:t>
      </w:r>
    </w:p>
    <w:p w14:paraId="4552D4CE" w14:textId="2DB1C44D" w:rsidR="00070FC6" w:rsidRDefault="00070FC6" w:rsidP="00070FC6">
      <w:pPr>
        <w:spacing w:after="0" w:line="240" w:lineRule="auto"/>
        <w:rPr>
          <w:rFonts w:ascii="Arial" w:hAnsi="Arial" w:cs="Arial"/>
          <w:noProof/>
        </w:rPr>
      </w:pPr>
      <w:r w:rsidRPr="00072904">
        <w:rPr>
          <w:rFonts w:ascii="Arial" w:hAnsi="Arial" w:cs="Arial"/>
          <w:noProof/>
        </w:rPr>
        <w:t>[</w:t>
      </w:r>
      <w:r w:rsidRPr="00072904">
        <w:rPr>
          <w:rFonts w:ascii="Arial" w:hAnsi="Arial" w:cs="Arial"/>
          <w:noProof/>
          <w:highlight w:val="yellow"/>
        </w:rPr>
        <w:t>Kosher status &amp; symbol</w:t>
      </w:r>
      <w:r w:rsidRPr="00072904">
        <w:rPr>
          <w:rFonts w:ascii="Arial" w:hAnsi="Arial" w:cs="Arial"/>
          <w:noProof/>
        </w:rPr>
        <w:t>]</w:t>
      </w:r>
    </w:p>
    <w:p w14:paraId="6AAAC79F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ertificate available upon request (if applicable)</w:t>
      </w:r>
      <w:r w:rsidRPr="00072904">
        <w:rPr>
          <w:rFonts w:ascii="Arial" w:hAnsi="Arial" w:cs="Arial"/>
        </w:rPr>
        <w:t>]</w:t>
      </w:r>
    </w:p>
    <w:p w14:paraId="17C48EE6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noProof/>
        </w:rPr>
      </w:pPr>
    </w:p>
    <w:p w14:paraId="41A91402" w14:textId="77777777" w:rsidR="00070FC6" w:rsidRPr="00072904" w:rsidRDefault="00070FC6" w:rsidP="00270616">
      <w:pPr>
        <w:rPr>
          <w:rFonts w:ascii="Arial" w:hAnsi="Arial" w:cs="Arial"/>
        </w:rPr>
      </w:pPr>
    </w:p>
    <w:sectPr w:rsidR="00070FC6" w:rsidRPr="00072904" w:rsidSect="00E501D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32348" w14:textId="77777777" w:rsidR="000B1ACC" w:rsidRDefault="000B1ACC" w:rsidP="001E64E8">
      <w:pPr>
        <w:spacing w:after="0" w:line="240" w:lineRule="auto"/>
      </w:pPr>
      <w:r>
        <w:separator/>
      </w:r>
    </w:p>
  </w:endnote>
  <w:endnote w:type="continuationSeparator" w:id="0">
    <w:p w14:paraId="793B6884" w14:textId="77777777" w:rsidR="000B1ACC" w:rsidRDefault="000B1ACC" w:rsidP="001E6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9326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7BA7F1" w14:textId="33EECD31" w:rsidR="008164B0" w:rsidRDefault="008164B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9E1FC86" w14:textId="7FAFD47C" w:rsidR="001E64E8" w:rsidRPr="00132D40" w:rsidRDefault="00132D40" w:rsidP="008164B0">
    <w:pPr>
      <w:pStyle w:val="Footer"/>
      <w:rPr>
        <w:b/>
        <w:bCs/>
      </w:rPr>
    </w:pPr>
    <w:r w:rsidRPr="00132D40">
      <w:rPr>
        <w:b/>
        <w:bCs/>
      </w:rPr>
      <w:t>APPENDIX 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B6606" w14:textId="77777777" w:rsidR="000B1ACC" w:rsidRDefault="000B1ACC" w:rsidP="001E64E8">
      <w:pPr>
        <w:spacing w:after="0" w:line="240" w:lineRule="auto"/>
      </w:pPr>
      <w:r>
        <w:separator/>
      </w:r>
    </w:p>
  </w:footnote>
  <w:footnote w:type="continuationSeparator" w:id="0">
    <w:p w14:paraId="6DB16BA0" w14:textId="77777777" w:rsidR="000B1ACC" w:rsidRDefault="000B1ACC" w:rsidP="001E6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C63EE" w14:textId="22E7B3D0" w:rsidR="00313EC9" w:rsidRDefault="00313EC9" w:rsidP="001E64E8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5DE92D83" wp14:editId="04EE3E26">
          <wp:simplePos x="0" y="0"/>
          <wp:positionH relativeFrom="column">
            <wp:posOffset>0</wp:posOffset>
          </wp:positionH>
          <wp:positionV relativeFrom="paragraph">
            <wp:posOffset>-29845</wp:posOffset>
          </wp:positionV>
          <wp:extent cx="914400" cy="914400"/>
          <wp:effectExtent l="0" t="0" r="0" b="0"/>
          <wp:wrapSquare wrapText="bothSides"/>
          <wp:docPr id="1" name="Graphic 1" descr="Agriculture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Agriculture outlin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1BC1B3D" w14:textId="14D427B7" w:rsidR="001E64E8" w:rsidRDefault="00317CC3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MANUFACTURER’S</w:t>
    </w:r>
    <w:r w:rsidR="00313EC9">
      <w:rPr>
        <w:rFonts w:ascii="Arial" w:hAnsi="Arial" w:cs="Arial"/>
      </w:rPr>
      <w:t xml:space="preserve"> COMPANY</w:t>
    </w:r>
    <w:r w:rsidR="00AD797E">
      <w:rPr>
        <w:rFonts w:ascii="Arial" w:hAnsi="Arial" w:cs="Arial"/>
      </w:rPr>
      <w:t xml:space="preserve"> </w:t>
    </w:r>
    <w:r>
      <w:rPr>
        <w:rFonts w:ascii="Arial" w:hAnsi="Arial" w:cs="Arial"/>
      </w:rPr>
      <w:t>NAME</w:t>
    </w:r>
  </w:p>
  <w:p w14:paraId="37CC67C3" w14:textId="229A74A1" w:rsidR="00317CC3" w:rsidRDefault="00EA22F0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STREET </w:t>
    </w:r>
    <w:r w:rsidR="00317CC3">
      <w:rPr>
        <w:rFonts w:ascii="Arial" w:hAnsi="Arial" w:cs="Arial"/>
      </w:rPr>
      <w:t>ADDRESS</w:t>
    </w:r>
  </w:p>
  <w:p w14:paraId="1A790DEC" w14:textId="10A1215C" w:rsidR="00EA22F0" w:rsidRDefault="00EA22F0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CITY, STATE ZIP CODE</w:t>
    </w:r>
  </w:p>
  <w:p w14:paraId="766505B7" w14:textId="3DE3763A" w:rsidR="002972E7" w:rsidRDefault="002972E7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CONTACT INFO: WEBSITE/PHONE/EMAIL</w:t>
    </w:r>
  </w:p>
  <w:p w14:paraId="601081D7" w14:textId="77777777" w:rsidR="00AD797E" w:rsidRPr="00072904" w:rsidRDefault="00AD797E" w:rsidP="001E64E8">
    <w:pPr>
      <w:pStyle w:val="Header"/>
      <w:rPr>
        <w:rFonts w:ascii="Arial" w:hAnsi="Arial" w:cs="Arial"/>
      </w:rPr>
    </w:pPr>
  </w:p>
  <w:p w14:paraId="245DDF64" w14:textId="2FA027F0" w:rsidR="00D933DA" w:rsidRPr="00D933DA" w:rsidRDefault="00D933DA" w:rsidP="008D0674">
    <w:pPr>
      <w:pStyle w:val="Heading1"/>
      <w:rPr>
        <w:rStyle w:val="Heading1Char"/>
        <w:b/>
      </w:rPr>
    </w:pPr>
    <w:r w:rsidRPr="00D933DA">
      <w:rPr>
        <w:rStyle w:val="Heading1Char"/>
        <w:b/>
      </w:rPr>
      <w:t>TECHNICAL DATA SHEET</w:t>
    </w:r>
  </w:p>
  <w:p w14:paraId="6365A137" w14:textId="39524640" w:rsidR="008D0674" w:rsidRPr="000A0846" w:rsidRDefault="008D0674" w:rsidP="008D0674">
    <w:pPr>
      <w:pStyle w:val="Heading1"/>
    </w:pPr>
    <w:r w:rsidRPr="008D0674">
      <w:rPr>
        <w:rStyle w:val="Heading1Char"/>
        <w:b/>
        <w:highlight w:val="yellow"/>
      </w:rPr>
      <w:t>[</w:t>
    </w:r>
    <w:bookmarkStart w:id="0" w:name="_Hlk481754178"/>
    <w:r w:rsidRPr="008D0674">
      <w:rPr>
        <w:rStyle w:val="Heading1Char"/>
        <w:b/>
        <w:highlight w:val="yellow"/>
      </w:rPr>
      <w:t>PRODUCT N</w:t>
    </w:r>
    <w:bookmarkEnd w:id="0"/>
    <w:r w:rsidRPr="008D0674">
      <w:rPr>
        <w:rStyle w:val="Heading1Char"/>
        <w:b/>
        <w:highlight w:val="yellow"/>
      </w:rPr>
      <w:t>AME SIZE]</w:t>
    </w:r>
    <w:r w:rsidRPr="008D0674">
      <w:rPr>
        <w:highlight w:val="yellow"/>
      </w:rPr>
      <w:t xml:space="preserve"> </w:t>
    </w:r>
    <w:r w:rsidRPr="008D0674">
      <w:rPr>
        <w:rFonts w:cs="Arial"/>
        <w:szCs w:val="28"/>
        <w:highlight w:val="yellow"/>
      </w:rPr>
      <w:t>/</w:t>
    </w:r>
    <w:r w:rsidRPr="008D0674">
      <w:rPr>
        <w:rFonts w:cs="Arial"/>
        <w:highlight w:val="yellow"/>
      </w:rPr>
      <w:t xml:space="preserve"> </w:t>
    </w:r>
    <w:r w:rsidRPr="008D0674">
      <w:rPr>
        <w:rFonts w:cs="Arial"/>
        <w:szCs w:val="28"/>
        <w:highlight w:val="yellow"/>
      </w:rPr>
      <w:t>[Product Code]</w:t>
    </w:r>
  </w:p>
  <w:p w14:paraId="4CE693FF" w14:textId="5053A858" w:rsidR="008D0674" w:rsidRPr="00072904" w:rsidRDefault="00EA22F0" w:rsidP="008D0674">
    <w:pPr>
      <w:pStyle w:val="Head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Version</w:t>
    </w:r>
    <w:r w:rsidR="008D0674" w:rsidRPr="00072904">
      <w:rPr>
        <w:rFonts w:ascii="Arial" w:hAnsi="Arial" w:cs="Arial"/>
        <w:b/>
        <w:sz w:val="16"/>
        <w:szCs w:val="16"/>
      </w:rPr>
      <w:t xml:space="preserve"> </w:t>
    </w:r>
    <w:r w:rsidR="008551E2" w:rsidRPr="004546AA">
      <w:rPr>
        <w:rFonts w:ascii="Arial" w:hAnsi="Arial" w:cs="Arial"/>
        <w:b/>
        <w:sz w:val="16"/>
        <w:szCs w:val="16"/>
        <w:highlight w:val="yellow"/>
      </w:rPr>
      <w:t>XX</w:t>
    </w:r>
    <w:r w:rsidR="008551E2">
      <w:rPr>
        <w:rFonts w:ascii="Arial" w:hAnsi="Arial" w:cs="Arial"/>
        <w:b/>
        <w:sz w:val="16"/>
        <w:szCs w:val="16"/>
      </w:rPr>
      <w:t xml:space="preserve"> – Revised: </w:t>
    </w:r>
    <w:r w:rsidR="004546AA" w:rsidRPr="004546AA">
      <w:rPr>
        <w:rFonts w:ascii="Arial" w:hAnsi="Arial" w:cs="Arial"/>
        <w:b/>
        <w:sz w:val="16"/>
        <w:szCs w:val="16"/>
        <w:highlight w:val="yellow"/>
      </w:rPr>
      <w:t>XX-XX-XXXX</w:t>
    </w:r>
  </w:p>
  <w:p w14:paraId="74B01809" w14:textId="77777777" w:rsidR="001E64E8" w:rsidRDefault="001E64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0BF"/>
    <w:multiLevelType w:val="hybridMultilevel"/>
    <w:tmpl w:val="88FCB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E7485"/>
    <w:multiLevelType w:val="hybridMultilevel"/>
    <w:tmpl w:val="DCF0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F01705"/>
    <w:multiLevelType w:val="hybridMultilevel"/>
    <w:tmpl w:val="7E0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940794">
    <w:abstractNumId w:val="2"/>
  </w:num>
  <w:num w:numId="2" w16cid:durableId="1192911166">
    <w:abstractNumId w:val="1"/>
  </w:num>
  <w:num w:numId="3" w16cid:durableId="927228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TUzsjCyNDc0MrFQ0lEKTi0uzszPAykwrAUAuILo1SwAAAA="/>
  </w:docVars>
  <w:rsids>
    <w:rsidRoot w:val="001E64E8"/>
    <w:rsid w:val="00054127"/>
    <w:rsid w:val="0006401D"/>
    <w:rsid w:val="00070FC6"/>
    <w:rsid w:val="00072904"/>
    <w:rsid w:val="000A0846"/>
    <w:rsid w:val="000B1ACC"/>
    <w:rsid w:val="000C01C9"/>
    <w:rsid w:val="000D6D54"/>
    <w:rsid w:val="00105412"/>
    <w:rsid w:val="00132501"/>
    <w:rsid w:val="00132D40"/>
    <w:rsid w:val="00153A62"/>
    <w:rsid w:val="00165BA2"/>
    <w:rsid w:val="0019495F"/>
    <w:rsid w:val="001E0EF8"/>
    <w:rsid w:val="001E64E8"/>
    <w:rsid w:val="001E74FF"/>
    <w:rsid w:val="00217021"/>
    <w:rsid w:val="00270616"/>
    <w:rsid w:val="002972E7"/>
    <w:rsid w:val="002A6C2C"/>
    <w:rsid w:val="002E64A9"/>
    <w:rsid w:val="002E6ACA"/>
    <w:rsid w:val="00313EC9"/>
    <w:rsid w:val="00317CC3"/>
    <w:rsid w:val="00327F30"/>
    <w:rsid w:val="00341716"/>
    <w:rsid w:val="00344441"/>
    <w:rsid w:val="00393527"/>
    <w:rsid w:val="00397EA3"/>
    <w:rsid w:val="003A1561"/>
    <w:rsid w:val="003B643D"/>
    <w:rsid w:val="00420D35"/>
    <w:rsid w:val="004418AE"/>
    <w:rsid w:val="004546AA"/>
    <w:rsid w:val="004601A8"/>
    <w:rsid w:val="00480CA6"/>
    <w:rsid w:val="004A087D"/>
    <w:rsid w:val="004B7DB1"/>
    <w:rsid w:val="00556ED1"/>
    <w:rsid w:val="005A28C3"/>
    <w:rsid w:val="005C7C4B"/>
    <w:rsid w:val="005D1602"/>
    <w:rsid w:val="005F1F86"/>
    <w:rsid w:val="00605FBB"/>
    <w:rsid w:val="006650E7"/>
    <w:rsid w:val="006E78E3"/>
    <w:rsid w:val="007121D0"/>
    <w:rsid w:val="00726693"/>
    <w:rsid w:val="007B0098"/>
    <w:rsid w:val="007F2A11"/>
    <w:rsid w:val="0081021C"/>
    <w:rsid w:val="008164B0"/>
    <w:rsid w:val="0083765F"/>
    <w:rsid w:val="008551E2"/>
    <w:rsid w:val="00886F68"/>
    <w:rsid w:val="0089302E"/>
    <w:rsid w:val="008C4C69"/>
    <w:rsid w:val="008D0674"/>
    <w:rsid w:val="00917820"/>
    <w:rsid w:val="00926104"/>
    <w:rsid w:val="00963E12"/>
    <w:rsid w:val="00972D3A"/>
    <w:rsid w:val="009C4AF3"/>
    <w:rsid w:val="009E5DA6"/>
    <w:rsid w:val="009F5057"/>
    <w:rsid w:val="00A53A29"/>
    <w:rsid w:val="00A67A40"/>
    <w:rsid w:val="00AC0BD6"/>
    <w:rsid w:val="00AD797E"/>
    <w:rsid w:val="00AE26E4"/>
    <w:rsid w:val="00B71BA0"/>
    <w:rsid w:val="00B92F05"/>
    <w:rsid w:val="00BA5CFB"/>
    <w:rsid w:val="00BE5AF9"/>
    <w:rsid w:val="00C70FC0"/>
    <w:rsid w:val="00C94C09"/>
    <w:rsid w:val="00CB7225"/>
    <w:rsid w:val="00D50C0E"/>
    <w:rsid w:val="00D933DA"/>
    <w:rsid w:val="00DA1B2D"/>
    <w:rsid w:val="00DA21B2"/>
    <w:rsid w:val="00DC67CF"/>
    <w:rsid w:val="00DE732C"/>
    <w:rsid w:val="00E4732B"/>
    <w:rsid w:val="00E501DD"/>
    <w:rsid w:val="00E67339"/>
    <w:rsid w:val="00E72BC3"/>
    <w:rsid w:val="00EA22F0"/>
    <w:rsid w:val="00ED687B"/>
    <w:rsid w:val="00EF6C1C"/>
    <w:rsid w:val="00F94991"/>
    <w:rsid w:val="00FA0BF1"/>
    <w:rsid w:val="00FA5793"/>
    <w:rsid w:val="00FA5B20"/>
    <w:rsid w:val="00FA71D4"/>
    <w:rsid w:val="00FC5918"/>
    <w:rsid w:val="00FC7EEC"/>
    <w:rsid w:val="00FE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682F6"/>
  <w15:docId w15:val="{A434EDE1-3A2E-4C8E-8189-4FBFCA02A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4E8"/>
  </w:style>
  <w:style w:type="paragraph" w:styleId="Heading1">
    <w:name w:val="heading 1"/>
    <w:aliases w:val="Cross Reference Source"/>
    <w:basedOn w:val="Normal"/>
    <w:next w:val="Normal"/>
    <w:link w:val="Heading1Char"/>
    <w:uiPriority w:val="9"/>
    <w:rsid w:val="000A0846"/>
    <w:pPr>
      <w:keepNext/>
      <w:keepLines/>
      <w:spacing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Heading2">
    <w:name w:val="heading 2"/>
    <w:aliases w:val="Cross Reference"/>
    <w:basedOn w:val="Normal"/>
    <w:next w:val="Normal"/>
    <w:link w:val="Heading2Char"/>
    <w:uiPriority w:val="9"/>
    <w:unhideWhenUsed/>
    <w:qFormat/>
    <w:rsid w:val="007B0098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6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4E8"/>
  </w:style>
  <w:style w:type="paragraph" w:styleId="Footer">
    <w:name w:val="footer"/>
    <w:basedOn w:val="Normal"/>
    <w:link w:val="FooterChar"/>
    <w:uiPriority w:val="99"/>
    <w:unhideWhenUsed/>
    <w:rsid w:val="001E6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4E8"/>
  </w:style>
  <w:style w:type="paragraph" w:styleId="BalloonText">
    <w:name w:val="Balloon Text"/>
    <w:basedOn w:val="Normal"/>
    <w:link w:val="BalloonTextChar"/>
    <w:uiPriority w:val="99"/>
    <w:semiHidden/>
    <w:unhideWhenUsed/>
    <w:rsid w:val="001E64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4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302E"/>
    <w:pPr>
      <w:ind w:left="720"/>
      <w:contextualSpacing/>
    </w:pPr>
  </w:style>
  <w:style w:type="character" w:customStyle="1" w:styleId="Heading1Char">
    <w:name w:val="Heading 1 Char"/>
    <w:aliases w:val="Cross Reference Source Char"/>
    <w:basedOn w:val="DefaultParagraphFont"/>
    <w:link w:val="Heading1"/>
    <w:uiPriority w:val="9"/>
    <w:rsid w:val="000A0846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aliases w:val="Cross Reference Char"/>
    <w:basedOn w:val="DefaultParagraphFont"/>
    <w:link w:val="Heading2"/>
    <w:uiPriority w:val="9"/>
    <w:rsid w:val="007B0098"/>
    <w:rPr>
      <w:rFonts w:ascii="Arial" w:eastAsiaTheme="majorEastAsia" w:hAnsi="Arial" w:cstheme="majorBidi"/>
      <w:color w:val="000000" w:themeColor="text1"/>
      <w:szCs w:val="26"/>
    </w:rPr>
  </w:style>
  <w:style w:type="character" w:styleId="PlaceholderText">
    <w:name w:val="Placeholder Text"/>
    <w:basedOn w:val="DefaultParagraphFont"/>
    <w:uiPriority w:val="99"/>
    <w:semiHidden/>
    <w:rsid w:val="0039352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67339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733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673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Tobias</dc:creator>
  <cp:keywords/>
  <dc:description/>
  <cp:lastModifiedBy>Mary Wilcox</cp:lastModifiedBy>
  <cp:revision>45</cp:revision>
  <cp:lastPrinted>2022-06-13T16:57:00Z</cp:lastPrinted>
  <dcterms:created xsi:type="dcterms:W3CDTF">2021-10-25T17:14:00Z</dcterms:created>
  <dcterms:modified xsi:type="dcterms:W3CDTF">2022-06-13T16:57:00Z</dcterms:modified>
</cp:coreProperties>
</file>